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ทดสอบฝึกพิมพ์</w:t>
      </w:r>
      <w:r>
        <w:t xml:space="preserve"> </w:t>
      </w:r>
      <w:r>
        <w:t xml:space="preserve">แถลงสถานการณ์</w:t>
      </w:r>
      <w:r>
        <w:t xml:space="preserve"> </w:t>
      </w:r>
      <w:r>
        <w:t xml:space="preserve">COVID-19</w:t>
      </w:r>
      <w:r>
        <w:t xml:space="preserve"> </w:t>
      </w:r>
      <w:r>
        <w:t xml:space="preserve">โดย</w:t>
      </w:r>
      <w:r>
        <w:t xml:space="preserve"> </w:t>
      </w:r>
      <w:r>
        <w:t xml:space="preserve">ศบค.</w:t>
      </w:r>
      <w:r>
        <w:t xml:space="preserve"> </w:t>
      </w:r>
      <w:r>
        <w:t xml:space="preserve">(18</w:t>
      </w:r>
      <w:r>
        <w:t xml:space="preserve"> </w:t>
      </w:r>
      <w:r>
        <w:t xml:space="preserve">พ.ค.</w:t>
      </w:r>
      <w:r>
        <w:t xml:space="preserve"> </w:t>
      </w:r>
      <w:r>
        <w:t xml:space="preserve">64)</w:t>
      </w:r>
    </w:p>
    <w:p>
      <w:pPr>
        <w:pStyle w:val="Date"/>
      </w:pPr>
      <w:r>
        <w:t xml:space="preserve">วันอังคารที่</w:t>
      </w:r>
      <w:r>
        <w:t xml:space="preserve"> </w:t>
      </w:r>
      <w:r>
        <w:t xml:space="preserve">18</w:t>
      </w:r>
      <w:r>
        <w:t xml:space="preserve"> </w:t>
      </w:r>
      <w:r>
        <w:t xml:space="preserve">พฤษภาคม</w:t>
      </w:r>
      <w:r>
        <w:t xml:space="preserve"> </w:t>
      </w:r>
      <w:r>
        <w:t xml:space="preserve">2564</w:t>
      </w:r>
      <w:r>
        <w:t xml:space="preserve"> </w:t>
      </w:r>
      <w:r>
        <w:t xml:space="preserve">เวลา</w:t>
      </w:r>
      <w:r>
        <w:t xml:space="preserve"> </w:t>
      </w:r>
      <w:r>
        <w:t xml:space="preserve">12.1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ข้าไปจับมือกับสยามภิวัฒน์ค่ะ เจ้าของโครงการสยามพารากอน สยามดิสคอเวอรี และสยามพรีเมียมเอาท์เลสกรุงเทพฯ ด้วยค่ะ ประกอบไปปด้วยสินเชื้อฟื้นฟู ระยะยาว ในดอกเบี้ยไม่เกิน นะคะ อัตราดอกเบี้ยเฉลี่ยต่อปี ไม่เกินเฉลี่ย 5 ปี ระยะเวลาผ่อนชำระสูงสุดไม่เกิน 10 ปี ได้รับข้อยกเว้นดอกเบี้ยในช่วง 6 เดือน งวดแรกด้วย นอกจากนี้ยังได้สินเชื่ออุตสาหกรรมขนาดย่อม นานสูงสุด 18 ปี ธุรกิจรายเดิมของธนาคารกรุงไทยค่ะ ที่มีวงเงินไม่เกิน 500 ล้าน ณ วันที่ 24 ก็สามารถขอสินเชื่อฟื้นฟูเดิมที่อยู่กับทางธนาคารตั้งแต่ปี 2562 หรือวันที่ 28 กุมภาพันธ์ 2564 แล้วแต่จำนวนใดจะสูงกว่า แต่ต้องไม่เกิน ก็ไม่เกิน 130 ล้านบาท ส่วนลูกค้าใหม่ที่ไม่เคยมีวงเงินสินเชื่อกับทุกสถาบันการเงินก่อนวันที่ 1 มิถุนายน ก็สามารถขอกู้ได้ไม่เกิน 150 ล้าน นับรวมวงเงินสินเชื้อ 100 แห่ง เงินทุนหมุนเวียนเกี่ยวกับสยามสินเชื่อวงเงินกู้เบิกเกินบัญชีที่ให้วงเงินการค้าให้หลักประกันต่ำ ก็สามารถโอนชำระเงิน 20 ล้านบาท ในกรณีที่วงเงินที่ต้องการใช้จริงสูงกว่าวงเงินแบบไม่มีหลักประกัน ก็สามารถใช้บริษัทประกันสินเชื่อขนาดย่อม ค้ำประกันร่วมกับ ถ้าต้องความช่วยเหลือประกอบการ SME ต้องเป็นผู้ค้าและเป็นของสยามพิวัฒน์นะคะ ที่ได้รับผลกระทบ ก็สามารถที่จะเข้าร่วมโครงการได้ ติดต่อนะคะ ที่ 02 111 1111 ค่ะ // คนไทยเช้านี้ปรับตัวได้สูงขึ้นนะครับ มีแรงซื้อกลับเข้ามาจากการลงทุนนะครับ เช่นเดียวกับตลาดหุ้นในเอเชีย ที่ส่วนใหญ่เคลื่อนไหว โตเกียวกันก่อนนะครับ ติดไป 43. เพิ่มขึ้น ปิดที่ 28,000 จุดเพิ่มขึ้น 358.88 อยู่ที่ 3520.48 ส่วนหุ้นไทยในช่วงเช้าเพิ่มขึ้นไปที่ 1,564.49 จุด มูลค่าการซื้อขาย 40,000 ล้านบาท ราคาน้ำมันดิบที่ลอนดอนปิดที่ 49 เหรียญ 75 เซน ดูไบครับ ปิดที่เพิ่มขึ้นเหรียญ 86 เซ็นครับ ในบ้านเรา เช้าวันนี้ปรับตัวถึง 3 ครั้งด้วยกัน รับซื้อบาทละ 11,700 บาท 27,800 บาท ขณะที่รองรูปพรรณรับซื้อบาทละ 27,798 ขายออก บาทละ 28,300 บาทครับ สภาพอาการบ้านเรานะคะ อาการตอนบนเพราะว่าพรุ่งนี้ก็จะมีฝนเพิ่มมากขึ้นในพื้นที่ ติดตามกันได้ในสถานีอากาศ NBT ค่ะ</w:t>
      </w:r>
      <w:r>
        <w:t xml:space="preserve"> </w:t>
      </w:r>
      <w:r>
        <w:t xml:space="preserve">ข่าวต่างประเทศเริ่มด้วยเมียนมา เนื่องจากขาดเสียงสนับสนุนเพียงพอ การประชุมสมัชชาใหญ่ของ UN</w:t>
      </w:r>
      <w:r>
        <w:t xml:space="preserve"> </w:t>
      </w:r>
      <w:r>
        <w:t xml:space="preserve">193 ชาติ เพื่อพิจารณาร่างมติการขาย หรือจัดส่งอาวุธยุทธโทปกรณ์ ในวันนี้ตามเวลาท้องถิ่น แต่ก็ต้องเลื่อนออกไปในที่สุด เนื่องจากขาดเสียงสนับสนุนในการลงมติเห็นชอบ จำเป็นต้องมีการเจราจาขอเสียง</w:t>
      </w:r>
      <w:r>
        <w:t xml:space="preserve"> </w:t>
      </w:r>
      <w:r>
        <w:t xml:space="preserve">กับอาเซียน ซึ่งเมียนมา ลิตเติ้ลชาย เล็ก ๆ ใน48 ประเทศ รวมทั้งสหรัฐฯ อังกฤษ ซึ่งเป็นชาติเอเชียเพียงชาติเดียวครับ แม้ไม่มีผลผูกพันธ์ในกฎหมาย หลังกองทัพเมียนมา ร่างมติฉบับนี้ได้เรียกร้องให้ทหารเมียนมายุติ</w:t>
      </w:r>
      <w:r>
        <w:t xml:space="preserve"> </w:t>
      </w:r>
      <w:r>
        <w:t xml:space="preserve">การประกาศสถานการฉุกเฉิน รวมทั้งปล่อยตัว และปล่อยตัวนางอองซาน ซูจีในทันที // ประธานาธิบดี โจ ไบเดน ประธานาธิบดีสหรัฐฯ ผู้ติดเชื้อ COVID-19 เริ่ม ซึ่งเป็นแนวโน้มครั้งแรก การแพร่ระบาดเมื่อต้นปีก่อน บุคลากรทางการแพทย์ เจ้าหน้าที่ที่เกี่ยวข้อง และบุคคลมากมายที่ทำงานกันอย่างหนักเพื่อยับยั้งการระบาด ไบเดน บอกว่า ภาระกิจการต่อสู้กับ COVID-19 อีกหลาย 10 ล้านคนในสหรัฐฯ ยังไม่ได้รับการฉีดวัคซีนต้าน COVID-19 นอกจากนี้ค่ะ ได้กล่าวยกย่องโครงการต้าน COVID ของสหรัฐฯ ให้กับประชาชนอย่างมาก และเชื่อว่าชาวอเมริกาได้รับการฉีดวัคซีนแล้วอย่างน้อย 1 โดส // ประชาชนในกรุงมอสโก ประเทศรัสเซีย ออกมาบริเวณสวนน้ำพุสาธารณะ อากาศอบอ้าวกลางเดือนพฤษภาคม โดยเมื่อวานนี้ อากาศร้อนเป็นประวัติการ 31 องศาเซลเซียส อย่างไรก็ตามศูนย์พยากรณ์อากาศประเทศรัสเซีย บอกว่าอากาศที่ร้อนกว่า 30 องศา มีแสงแดดด้วย ก็มีต่อไปอีก คะนองและอุณหภูมิอากาศก็จะลดต่ำลงถึง 20 องศาเซลเซียส ในวันพุธและพฤหัสบดีนี้ โดยอากาศที่ร้อนอบอ้าวผิดธรรมดานี้นะครับ แห้งแล้ง และแอนตี้ไซโคลน // ช่วงนี้ไปรับชมข่าวกีฬากันต่อเลยนะคะ จากคุณอุ้ม // สวัสดีทั้ง 2 ท่านนะคะ // สวัสดีค่ะ ได้เวลาข่าวกีฬา การรับหน้าเสื่อของประเทศญี่ปุ่น กีฬาโอลิมปิกเกมส์ค่ะ ล่าสุดคบเพลิงได้เดินทางไปถึงฮิโร่ชีมาแล้วนะคะ พิธีการวิ่งคบเพลิง มหากรรมกีฬาโอลิมปิกเกมที่โตเกียว จะรับหน้าเสื่อเป็นเจ้าภาพวันที่ 23 ขนาดของพิธีการ และไม่ให้ประชาชนเข้าร่วม ที่ทางรัฐบาลของญี่ปุ่นได้ประกาศให้เมืองฮิโรชิม่าเป็นหนึ่งในพื้นที่ที่การประกาศสถานการฉุกเฉิน ตอนนี้การแพร่ระบาด COVID-19 ในญี่ปุ่น โดยในพิธีวิ่งคบเพลิงที่เมืองฮิโรชิม่าที่จัดขึ้น 2 วัน คือ เมื่อวานกับวันนี้นะคะ ฝ่ายจัดเขาตัดสินใจที่จะไม่ใช้เส้นทางบนท้องถนน สาธารณะตลอดทั้ง 2 วันเลยค่ะ ก็มีการไปรวมตัวกันที่สวนสาธารณะซึ่งตั้งอยู่ใกล้กับกองทัพสหรัฐฯ ทิ้งระเบิดปรมาณูใส่ ทาคายูกิ อาซาอิ เป็นน้องชายของนายโยชิโนริ ซาคาอิ เนื่องจากว่าเขาเกิดในเมืองฮิโรชิมา ใส่พอดีเลยค่ะ นอกจากนั้นนะคะ นายอาซาอิผู้พี่ยังเป็นคนจุดไฟในกระถางคบเพลิงโอลิมปิกเกมส์</w:t>
      </w:r>
      <w:r>
        <w:t xml:space="preserve"> </w:t>
      </w:r>
      <w:r>
        <w:t xml:space="preserve">ที่กรุงโตเกียวเป็นเจ้าภาพ</w:t>
      </w:r>
      <w:r>
        <w:t xml:space="preserve"> </w:t>
      </w:r>
      <w:r>
        <w:t xml:space="preserve">ได้รับเลือกให้เป็นเจ้าภาพอีกครั้ง 1 ปีค่ะ ก่อนหน้านี้ก็มีนักวิ่งหลายคนตัดสินใจไม่เข้าร่วมใน</w:t>
      </w:r>
      <w:r>
        <w:t xml:space="preserve"> </w:t>
      </w:r>
      <w:r>
        <w:t xml:space="preserve">พิธีวิ่งค่ะ เนื่องจากว่ากังวล</w:t>
      </w:r>
      <w:r>
        <w:t xml:space="preserve"> </w:t>
      </w:r>
      <w:r>
        <w:t xml:space="preserve">เป็นผู้รอดชีวิตจากการทิ้งระเบิดในปี</w:t>
      </w:r>
      <w:r>
        <w:t xml:space="preserve"> </w:t>
      </w:r>
      <w:r>
        <w:t xml:space="preserve">1945 รวมไปถึงนาคาเอะ มินาโตะ</w:t>
      </w:r>
      <w:r>
        <w:t xml:space="preserve"> </w:t>
      </w:r>
      <w:r>
        <w:t xml:space="preserve">นักประพันธ์นวนิยายวัน 81 ปี</w:t>
      </w:r>
      <w:r>
        <w:t xml:space="preserve"> </w:t>
      </w:r>
      <w:r>
        <w:t xml:space="preserve">ไม่เข้าร่วมวิ่งในครั้งนี้ด้วยค่ะ การแพร่ระบาดที่ญี่ปุ่นนะคะ มีคนติด</w:t>
      </w:r>
      <w:r>
        <w:t xml:space="preserve"> </w:t>
      </w:r>
      <w:r>
        <w:t xml:space="preserve">ไม่ต่ำกว่า 5,000 คนค่ะ ทำให้บรรดาชาวญี่ปุ่นจำนวนมาก</w:t>
      </w:r>
      <w:r>
        <w:t xml:space="preserve"> </w:t>
      </w:r>
      <w:r>
        <w:t xml:space="preserve">เขาออกมารวมตัวกันประท้วงขอให้รัฐบาล</w:t>
      </w:r>
      <w:r>
        <w:t xml:space="preserve"> </w:t>
      </w:r>
      <w:r>
        <w:t xml:space="preserve">ยกเลิกจัดการแข่งขันโอลิมปิกเกมส์ ค่ะ</w:t>
      </w:r>
      <w:r>
        <w:t xml:space="preserve"> </w:t>
      </w:r>
      <w:r>
        <w:t xml:space="preserve">ที่ญี่ปุ่นนี่ไม่ค่อยจะสู้ดีนะคะ</w:t>
      </w:r>
      <w:r>
        <w:t xml:space="preserve"> </w:t>
      </w:r>
      <w:r>
        <w:t xml:space="preserve">ทำให้ชาวญี่ปุ่นหลายร้อยคนค่ะ ออกมารวมตัวประท้วง</w:t>
      </w:r>
      <w:r>
        <w:t xml:space="preserve"> </w:t>
      </w:r>
      <w:r>
        <w:t xml:space="preserve">บริเวณหน้าสนามแห่งชาติ ณ กรุงโตเกียงว</w:t>
      </w:r>
      <w:r>
        <w:t xml:space="preserve"> </w:t>
      </w:r>
      <w:r>
        <w:t xml:space="preserve">เรียกร้องให้กับทางรัฐบาลญี่ปุ่น โอลิมปิกเกมส์ค่ะ นี้แล้วนะคะ เนื่องจากสถานการณ์การแพร่ระบาดของญี่ปุ่นอย่างที่บอก</w:t>
      </w:r>
      <w:r>
        <w:t xml:space="preserve"> </w:t>
      </w:r>
      <w:r>
        <w:t xml:space="preserve">ค่ะ ว่าแต่ละยอดผู้ติดเชื้อไม่ต่ำกว่า 5,000 คน ทั้งนั้นค่ะ ทั้งนี้มีการล่ารายชื่อเพื่อเรียกร้องให้ยกเลิกการจัดแข่งขัน</w:t>
      </w:r>
      <w:r>
        <w:t xml:space="preserve"> </w:t>
      </w:r>
      <w:r>
        <w:t xml:space="preserve">บอกว่าการจัดการแข่งขันโอลิมปิกเกมส์ครั้งนี้จะทำให้เกิดการแพร่ระบาดอย่าวหนัก เหมือนกับ</w:t>
      </w:r>
      <w:r>
        <w:t xml:space="preserve"> </w:t>
      </w:r>
      <w:r>
        <w:t xml:space="preserve">ที่ยังมีปริมาณน้อย และสังคมญี่ปุ่นเป็นสังึ</w:t>
      </w:r>
      <w:r>
        <w:t xml:space="preserve"> </w:t>
      </w:r>
      <w:r>
        <w:t xml:space="preserve">ทำให้เกิดความกังวลด้วยค่ะ ทางด้านนาโอมิ โอซากะ นักเทนนิส</w:t>
      </w:r>
      <w:r>
        <w:t xml:space="preserve"> </w:t>
      </w:r>
      <w:r>
        <w:t xml:space="preserve">นักเทนนิสชื่อดัง</w:t>
      </w:r>
      <w:r>
        <w:t xml:space="preserve"> </w:t>
      </w:r>
      <w:r>
        <w:t xml:space="preserve">ด้วยในฐานะนักกีฬา อย่างไรก็ถามยังมีสิ่งหนึ่งที่ยังต้องคำนึงอยู่ค่ะ</w:t>
      </w:r>
      <w:r>
        <w:t xml:space="preserve"> </w:t>
      </w:r>
      <w:r>
        <w:t xml:space="preserve">ไม่คาดคิดหากว่าทำให้ผู้คนตกอยู่ในความเสี่ยงนะคะ</w:t>
      </w:r>
      <w:r>
        <w:t xml:space="preserve"> </w:t>
      </w:r>
      <w:r>
        <w:t xml:space="preserve">และทำให้ประชาชนไม่สบายใจ ก็ควรที่จะออกมาพ</w:t>
      </w:r>
      <w:r>
        <w:t xml:space="preserve"> </w:t>
      </w:r>
      <w:r>
        <w:t xml:space="preserve">ค่ะ ก็อยากจะให้เลื่อน หรือว่ายกเลิก ขณะที่ทางฝ่ายจัดการแข่งขันยังยืนยันนะคะ</w:t>
      </w:r>
      <w:r>
        <w:t xml:space="preserve"> </w:t>
      </w:r>
      <w:r>
        <w:t xml:space="preserve">ยังสามารถจัดการแข่งขันได้นะคะ และที่สำคัญทางบริษัท Pfizer</w:t>
      </w:r>
      <w:r>
        <w:t xml:space="preserve"> </w:t>
      </w:r>
      <w:r>
        <w:t xml:space="preserve">ยังบอกด้วยว่าจะมีการบริจากวัคซีนให้กับประเทศญี่ปุ่น เพื่อให้</w:t>
      </w:r>
      <w:r>
        <w:t xml:space="preserve"> </w:t>
      </w:r>
      <w:r>
        <w:t xml:space="preserve">จัดการกับโอลิมปิกว่างั้นค่ะ ไปดูเกมการแข่งขันจักรยานทางไกลทางประเทศอิตาลีกันบ้างค่ะ</w:t>
      </w:r>
      <w:r>
        <w:t xml:space="preserve"> </w:t>
      </w:r>
      <w:r>
        <w:t xml:space="preserve">ผลงานของปิเตอร์ ซาแกรนด์ ส่วนผล</w:t>
      </w:r>
      <w:r>
        <w:t xml:space="preserve"> </w:t>
      </w:r>
      <w:r>
        <w:t xml:space="preserve">จักรยานทางไกล จิโร่ดิทาเลีย</w:t>
      </w:r>
      <w:r>
        <w:t xml:space="preserve"> </w:t>
      </w:r>
      <w:r>
        <w:t xml:space="preserve">ที่ 10 แล้วนะคะ เป็นระยะทางราบ 190 กิโลเมตร</w:t>
      </w:r>
      <w:r>
        <w:t xml:space="preserve"> </w:t>
      </w:r>
      <w:r>
        <w:t xml:space="preserve">ด้วยกันค่ะ โดยในกลุ่มผ</w:t>
      </w:r>
      <w:r>
        <w:t xml:space="preserve"> </w:t>
      </w:r>
      <w:r>
        <w:t xml:space="preserve">ของทีมโบล่าฮันโตเฮ่</w:t>
      </w:r>
      <w:r>
        <w:t xml:space="preserve"> </w:t>
      </w:r>
      <w:r>
        <w:t xml:space="preserve">นี้เลยนะคะ เข้าเส้นชัยมาเป็นคันแรกค่ะ ด้วยเวลา 3 ชั่วโมง 10 นาที</w:t>
      </w:r>
      <w:r>
        <w:t xml:space="preserve"> </w:t>
      </w:r>
      <w:r>
        <w:t xml:space="preserve">เป็นเฟนันโด นักปั่นโคลัมเบียนะคะ และที่ 3 นี่เป็นดาวีเด้ พอโมไร</w:t>
      </w:r>
      <w:r>
        <w:t xml:space="preserve"> </w:t>
      </w:r>
      <w:r>
        <w:t xml:space="preserve">นักปั่นเจ้าถิ่นค่ะ</w:t>
      </w:r>
      <w:r>
        <w:t xml:space="preserve"> </w:t>
      </w:r>
      <w:r>
        <w:t xml:space="preserve">รวมไปแล้ว นาที 17 วินาที ดีกว่าที่ 2</w:t>
      </w:r>
      <w:r>
        <w:t xml:space="preserve"> </w:t>
      </w:r>
      <w:r>
        <w:t xml:space="preserve">เร็มโก้ เอเวนเก้โคเอล</w:t>
      </w:r>
      <w:r>
        <w:t xml:space="preserve"> </w:t>
      </w:r>
      <w:r>
        <w:t xml:space="preserve">11 เป็นการปั่นขึ้นเขา</w:t>
      </w:r>
      <w:r>
        <w:t xml:space="preserve"> </w:t>
      </w:r>
      <w:r>
        <w:t xml:space="preserve">ไปเข้าเส้นชัยที่มอนตาชีโน้ ระยะทาง 120 กิโลเมตร</w:t>
      </w:r>
      <w:r>
        <w:t xml:space="preserve"> </w:t>
      </w:r>
      <w:r>
        <w:t xml:space="preserve">ทางรัฐบาลเตรียมที่จะมาจัดการแข่งขันนิวยอร์คมาราทอน</w:t>
      </w:r>
      <w:r>
        <w:t xml:space="preserve"> </w:t>
      </w:r>
      <w:r>
        <w:t xml:space="preserve">ฝ่ายจัดการแข่งขันงานวิ่ง</w:t>
      </w:r>
      <w:r>
        <w:t xml:space="preserve"> </w:t>
      </w:r>
      <w:r>
        <w:t xml:space="preserve">เตรียมจะจัดการพฤศจิกายน</w:t>
      </w:r>
      <w:r>
        <w:t xml:space="preserve"> </w:t>
      </w:r>
      <w:r>
        <w:t xml:space="preserve">ครบรอบ 50 ปีอย่างยิ่งใหญ่</w:t>
      </w:r>
      <w:r>
        <w:t xml:space="preserve"> </w:t>
      </w:r>
      <w:r>
        <w:t xml:space="preserve">ไม่ได้จัดการแข่งขันค่ะ เนื่องจากการแพร่ระบาดของ COVID-19</w:t>
      </w:r>
      <w:r>
        <w:t xml:space="preserve"> </w:t>
      </w:r>
      <w:r>
        <w:t xml:space="preserve">การตรวจ COVID รวมถึงการฉีดวัคซีน</w:t>
      </w:r>
      <w:r>
        <w:t xml:space="preserve"> </w:t>
      </w:r>
      <w:r>
        <w:t xml:space="preserve">สำหรับ Newyork</w:t>
      </w:r>
      <w:r>
        <w:t xml:space="preserve"> </w:t>
      </w:r>
      <w:r>
        <w:t xml:space="preserve">งานวิ่ง 2019 มีนักวิ่งจากทั่วโลก</w:t>
      </w:r>
      <w:r>
        <w:t xml:space="preserve"> </w:t>
      </w:r>
      <w:r>
        <w:t xml:space="preserve">เส้นชัยถึง 53,627 คน</w:t>
      </w:r>
      <w:r>
        <w:t xml:space="preserve"> </w:t>
      </w:r>
      <w:r>
        <w:t xml:space="preserve">เลยค่ะ ซึ่งแชมป์ปีนั้นตกเป็นของนักวิ่งเคนย่านะคะ</w:t>
      </w:r>
      <w:r>
        <w:t xml:space="preserve"> </w:t>
      </w:r>
      <w:r>
        <w:t xml:space="preserve">ก็คือเจฟี่</w:t>
      </w:r>
      <w:r>
        <w:t xml:space="preserve"> </w:t>
      </w:r>
      <w:r>
        <w:t xml:space="preserve">8 นาที 14 วินาที 2 ชั่วโมง 42 นาที 47 วินาที ขุนพนที่จะลงแข่งขัน 2020 2020 ค่ะ โดยไม่มีการเรียกเผื่อด้วยค่ะ แล้วก็มีการตัดตัวกันภายหลัง คือ ตัวหลักของทีมนี่อยู่กันครบเลยค่ะ ไม่ว่าจะเป็น</w:t>
      </w:r>
      <w:r>
        <w:t xml:space="preserve"> </w:t>
      </w:r>
      <w:r>
        <w:t xml:space="preserve">จากรายชื่อทีมชุดนี้นะคะ เป็นเอบรอย ดาวน์ซัลโวสูงสุดตลอดกาล ลูกากูลเจ้าของสถิติ ด้วยค่ะ ต่างอยู่กันพร้อมหน้าพร้อมตาก็สำหรับเบลเยี่ยมนะคะ ยูโร 2020 อยู่กับฟินแลนด์และรัสเซีย // ค่ะ ทั้งหมดนี้ก็เป็นทั้งหมดของข่าวกีฬาที่นำมาฝากนะคะ // ค่ะ ขอบคุณค่ะ ส่งท้ายข่าวเที่ยงวันนี้นะคะ กับนิทรรศการศิลปะร่วมสมัยค่ะ ซึ่งของชาวฝรั่งเปารีสค่ะ // หมดเวลาข่าวเที่ยงวันนี้แล้วนะครับ ทีมข่าว NBT สวัสดีครับ // สวัสดีค่ะ</w:t>
      </w:r>
    </w:p>
    <w:p>
      <w:pPr>
        <w:pStyle w:val="BodyText"/>
      </w:pPr>
      <w:r>
        <w:t xml:space="preserve">[เสียงดนตรี]</w:t>
      </w:r>
      <w:r>
        <w:t xml:space="preserve"> </w:t>
      </w:r>
      <w:r>
        <w:t xml:space="preserve">Ր</w:t>
      </w:r>
    </w:p>
    <w:p>
      <w:pPr>
        <w:pStyle w:val="BodyText"/>
      </w:pPr>
      <w:r>
        <w:t xml:space="preserve">[เสียงดนตรี] Ր</w:t>
      </w:r>
    </w:p>
    <w:p>
      <w:pPr>
        <w:pStyle w:val="BodyText"/>
      </w:pPr>
      <w:r>
        <w:t xml:space="preserve">(คุณสุภนันท์) สวัสดีครับ ต้อนรับคุณผู้ชมทุกท่าน สถานการณ์ COVID-19 จากทำเนียบรัฐบาล ประจำวันที่ 18 พฤษภาคม 2564 วันนี้หลายท่านอาจจะได้เห็นตัวเลขรายงานผ่านของศูนย์ข้อมูล COVID-19 มากันบ้าง เริ่มคลายกังวล ไม่ว่าจะเป็นการติดเชื้อที่ต่ำกว่า 2,000 รวมถึงจำนวนผู้หายป่วยที่มากกว่าผู้ติดเชื้อนะครับ อย่างไรนะครับ เรียนเชิญทุกท่านติดตามได้จาก นายแพทย์ทวีศิลป์ วิษณุโยธิน เรียนเชิญ</w:t>
      </w:r>
    </w:p>
    <w:p>
      <w:pPr>
        <w:pStyle w:val="BodyText"/>
      </w:pPr>
      <w:r>
        <w:t xml:space="preserve">(นายแพทย์ทวีศิลป์) กราบสวัสดีครับ พี่น้องประชาชนที่เคารพรักครับ ครับผม ก็จะมีการปล่อยตัวเลขออกไปตามนโยบายของท่าน ผอ. ศบค. ประมาณสัก 08.00 น. นะครับ ก็เพื่อให้ทันสถานการณ์และการรายงาน ในการรายงานของพี่น้องประชาชนที่มีรายการข่าวช่วงตอนเช้า ก็จะได้รับทราบ ก็จะได้ไปรายงาน ส่วนการวิเคราะห์ ก็จะเกิดขึ้นตอน 12.30 น. ของทุกวันนะครับ โดยผมและผู้ช่วยโฆษกฯ จะสลับกันมานำข้อมูลจากการประชุม 3 การประชุมในตอนเช้านี้ ก็จะมารายงานให้พี่น้องประชาชนได้ทราบนะครับ ต่อท้ายของการรายงานนี้ฝากทุกท่านได้ติดตามถึง 14.00 น. เลยนะครับ วันนี้จะมี 2 การเสวนาในเรื่องสำคัญ ๆ ครับ ในเรื่องของผู้ป่วยในการต้องขังของเรือนจำ โดยกรมราชทัฑณ์ แล้วก็กรมควบคุมโรคจะมาพูดคุยกัน และเจาะลึกลงประเด็นต่าง ๆ ซึ่งผมคงไม่มีเวลาการรายงานมากมายนัก กับประเด็นที่ 2 ก็คือผู้ป่วยอามีอาการหนัก สีเหลือง ทั้งหลาย โรงพยาบาลบุษราคัมนะครับ ก็เป็นทางออก และมีข้อคำถามงบประมาณค่าใช้จ่ายใช้อย่างไร จะมาเจาะลึกในช่วงที่เป็นการสนทนาท้ายรายการด้วยนะครับ ครับ วันนี้เริ่มต้นด้วยตัวเลขประเทศไทย 473 นะครับ ทำให้อันดับของเราในโลกนี้อยู่ที่ 92 นะครับ แล้วก็เสียชีวิตเพิ่ม 35 ที่อยู่ทางตอนล่างของตารางนี่นะครับ ของโลกไปดูที่ 4,000,000 กว่า ๆ แล้วนะครับ เพิ่มขึ้น 535,000 กว่า อินเดียยังเป็นประเทศที่ยังมีการติดเชื้อสูงสุดนะครับ เพิ่มขึ้นมา 263,000 กว่านะครับ คนที่เสียชีวิต ก็ยังไม่สามารถที่จะได้รับการฌาปณกิจ ตามศาสนา บางรายต้องปล่อยทิ้งลงไปอยู่ในแม่น้ำนะครับ ซึ่งก็เป็นเรื่องที่เราได้เห็นภาพข่าวกันมา มีข้อมูลที่ผมได้ขออนุญาตได้ให้ข้อมูลนะครับ ในใกล้บ้านเรา ณ วันนี้ ญี่ปุ่นอยู่ที่ 5,263 นะครับ อินเดียเมื่อกี้พูดไปแล้วนะครับ ที่จะให้เห็นนะครับ สิงคโปร์ ที่ 28 ขออนุญาตพูดถึงสิงค์โปร ซึ่งก็เป็นประเทศที่บ้านใกล้เรือนเคียงของเรา ตอนนี้เขาบอกว่า เขาก็พบคลัสเตอร์ใหม่ที่เป็นสายพันธุ์อินเดียเข้ามา ในการติดเชื้อ ใน คลัสเตอร์สนามบินชางมี มีผู้ติดเชื้อมากกว่า 50 คน และในโรงพยาบาลอีก 44 คน 16 พฤษภาคม ถึง 13 มิถุนายน นี่คือสิ่งที่เกิดขึ้นในประเทศเพื่อนบ้านเรานะครับ สิงค์โปร แล้วก็ทำให้เขานี่ จากเดิมที่เขามีกำหนดให้มีประเทศคู่กัน คือของเขากับทางฮ่องกง นี่คือสิ่งที่เลื่อนออกไป ส่วนของทางไต้หวันนะครับ ตอนนี้ก็มีรายงานเคสขึ้นมา ก็มีเพิ่มขึ้น ๆ นะครับ มีวันหนึ่งก็เพิ่มขึ้นมา วันที่ 16 นี่ 206 รายนะครับ ประเทศไต้หวัน ก็เป็น 1 ในประเทศที่เครมว่ามีการจัด</w:t>
      </w:r>
      <w:r>
        <w:t xml:space="preserve"> </w:t>
      </w:r>
      <w:r>
        <w:t xml:space="preserve">ระบบ การดูแลทางด้านสาธารณสุขที่ดีนะครับ แต่อย่างไรก็ตามแต่ ณ ตอนนี้เขาก็ไม่ได้ที่จะหลีกเลี่ยงการล็อกดาวน์เต็มรูปแบบ เพราะเกรงว่าจะส่งผลถึงเศรษฐกิจ แล้วก็เลยทำให้เขาจะต้องใช้เรื่องของการควบคุมโรคโดยวิธีอื่น ๆ ก็เกิดมาตรการขึ้นมา ตุนกันนะครับ ก็มีความตื่นตระหนกกันอยู่ระดับหนึ่งขึ้นมานะครับ ส่วนในสิงค์โปรก็บอกว่าให้มีการนักโทษ</w:t>
      </w:r>
      <w:r>
        <w:t xml:space="preserve"> </w:t>
      </w:r>
      <w:r>
        <w:t xml:space="preserve">ที่มีผู้คุม 5,000 คน ก็ไปตรวจกันนะครับ ก็หลังพบว่าพ่อครัวของเรือนจำติดเชื้อ ตรงนี้ก็มีปรากฏการคล้ายกันกับประเทศไทย นี่ก็คือสิ่งที่เกิดขึ้นกับประเทศเพื่อนบ้าน ได้นำมากราบเรียน เพื่อได้เรียนรู้ในสิ่งที่เกิดขึ้นนะครับ มาดูของทางตัวเลข 2,473 ที่เกิดขึ้นในวันนี้นะครับ เกิดขึ้นจากการติดเชื้อในประเทศ 1,770 นะครับ ติดเชื้อมาจากต่างประเทศ 23 และจากเรือนจำ เมื่อวานนี้หลานพัน เมื่อวานนี้อยู่ที่ 680 แล้วก็ทำให้ตัวเลขยืนยันสะสม</w:t>
      </w:r>
      <w:r>
        <w:t xml:space="preserve"> </w:t>
      </w:r>
      <w:r>
        <w:t xml:space="preserve">ในระลอกนี้ วันนี้ขออนุญาตเหลือสไลด์เดียวเลยนะครับ ประทานโทษ 84,692 ตั้งแต่ปีที่แล้วจนถึงตอนนี้อยู่ที่ 123,555 หายป่วยครับ วันนี้หายป่วยเยอะกว่าที่ป่วยนะครับ คือ หายป่วยไปแล้ว 2,473 ราย ป่วยนี้ 2,400 หายป่วยนี่ 2,700 ตัวเลขยอดรวมของระลอกนี้หายป่วยไปแล้ว 42,492ต้องพูดเรื่องนี้บ่อย ๆ ผลงานของการหายป่วย ไม่ใช่ดีใจแค่คนเป็นอย่างเดียวนะครับ บุคลากรทางการแพทย์ที่เราทุ่มเทกัน หลายคนบอกว่าหายป่วยเป็นปลิดทิ้งเลยครับ ดูแลคนที่ป่วยเป็นโควิดแล้ว เพราะว่าต้องทุ่มเททรัพยากรชุดผ้า PPE เข้าไปดูคนไข้คนนั้น แล้วไม่ใช่ 2 วันนะครับ 14 วัน เป็นอย่างน้อย แล้วพอหายป่วยขึ้นมา ตัวเลขเหล่านี้เป็นผลงานของพี่น้องประชาชน แล้วก็ร่วมมือกันกับทางบุคลากรทางการแพทย์ ต้องขอชื่นชมตรงนี้ด้วย สรรพกำลังทำให้พี่น้องประชาชนที่ป่วยได้หายตรงนี้นะครับ วันนี้เสียชีวิต 35 อย่างที่ว่านะครับ ทำให้ยอดเสียชีวิตระลอกนี้ 555 อยู่ที่ 0.66 เปอร์เซ็นต์ ถ้านับรวมยอดตั้งแต่ปีที่แล้ว มาถึงตอนนี้ 649 ในวัคซีนนะครับ ก็ฉีดไปเข็มที่ 1 เพิ่มขึ้น 38,000 นะครับ เข็มที่ 2 ไปแล้ว 819,000 กว่าการนอนรักษาในโรงพยาบาลตอนนี้ 21,199 อย่างที่บอกนะครับ 21,789 นะครับ อาการหนักอยู่ที่ 1,150 ใส่เครื่องช่วยหายใจอยู่ที่ 384 รายนะครับ ขอภาวนาให้พี่น้องที่อยู่ในกรอบสีฟ้านี้ หายป่วยโดยเร็วนะครับ มาดูในรายที่เสียชีวิตวันนี้ 35 เป็นกรุงเทพมหานครเกือบครึ่งหนึ่งนะครับ 2 ราย ก็คือทางเชียงราย สงขลา สมุทรปราการ จังหวัดละ 2 รายนะครับ แล้วจังหวัดละ 1 ราย อยู่อุบลราชธานี ระยอง ชลบุรี ชัยภูมิ ลพบุรี สมุทรสาคร ชุมพร สุราษฎร์ธานี นะครับ ก็มีคล้าย ๆ เดิมนะครับ ความดันสูง เบาหวาน แล้วก็ติดเชื้อจากกลุ่มเสี่ยง ครอบครัวยังคล้าย ๆ เดิม แต่มีตัวเลขตัวหนึ่งครับ ก็คือชายกับหญิงครึ่ง ๆ นะครับ แล้วก็ค่ากลางของอายุ ยังเป็นคนสูงอายุอยู่ อีกตัวเลขหนึ่งที่เขารายงาน ก็คือว่าวันนอนที่อยู่ในโรงพยาบาล ที่จนทราบผลที่ตั้งแต่วันที่ทราบผลถึง 38 วัน ค่ากลางอยู่ที่ 15 วัน นั่นก็คือการใช้เตียงก็จะยืดขึ้น ข้อมูล ป่วยจากโรงพยาบาล ข้อมูลต่าง ๆ เราต้องเก็บมาดูนะครับ สำหรับ 23 ราย ที่เดินทางมาจากต่างประเทศนะครับ มาดูในตารางนะครับ อินเดียมา 13 ราย นะครับ 2 รายแรก เป็นคนไทยที่เดินเข้ามา พบเชื้อ แต่ไม่มีอาการตั้งแต่ Day 7 มี Day 0 ด้วยนะครับ 10 รายนะครับ ก็อันนี้ก็เดินทางเข้ามาทางอากาศ แต่มี 1 รายครับ อยู่กลางตารางนั่น เข้ามาโดยทางเรือ หลายท่านก็สงสัยว่า คนนี้เป็นสัญชาติโปแลนด์เข้ามากับเรือที่เป็น… เรียกว่าเรือที่รับงานแท่นขุดเจาะนะครับ ในพื้นที่อ่าวไทย เขาจะเข้ามา เราห้ามทางอากาศ แต่ไม่ห้ามทางเรือ ปรากฏว่าเขามาทางเรือ และรายนี้ป่วยครับ เราต้องดูแลด้วยความเป็นชาติที่เราต้องดูแลทางด้านมนุษยธรรม 1 รายนี้ถูกนำเข้ารับการรักษาในโรงพยาบาลเอกชน ทางสงขลา ทั้งหมดทั้ง Root เลยนะครับ เรารู้เรื่องนี้ทุกช่องทางที่มาจากทางอินเดีย ซึ่งเราเกรง ๆ กันเรื่องสายพันธุ์ที่ตอนนี้มีการป่วยกันมากในประเทศอินเดีย ตรงนี้ก็กราบเรียนนะครับ ที่ประชุมแล้วก็ให้ความสำคัญกับเรื่องนี้ ตอนนี้อยู่ในโรงพยาบาล แล้วดูแลกันอย่างเต็มที่ จากนั้นอาหรับเอมิเรตส์ 1 ราย กัมพูชาอีก 5 ราย ผมก็อยากเน้นย้ำอีกนะครับ มาเลเซียและกัมพูชา มาเลเซียนี่มาถูกต้องครับ แต่กัมพูชา 1 คน เพศหญิง 2 คน ที่เป็นสัญชาติไทย มาแบบไม่ถูกกฎหมาย ลักลอบเข้าเมืองอีกแล้ว ซึ่งตัวเลขของเมื่อวานนี้ที่ 24 ชั่วโมง มีผู้ลักลอบมาทั่วประเทศนี่นะครับ โดยส่วนใหญ่ก็จะเป็นพม่า กัมพูชา แล้วก็ทางลาวนะครับ ที่มาจากพรมแดนธรรมชาติ 107 ราย มีการตั้งคำถามครับ ว่านี่เป็นความย่อหย่อนของทางฝ่ายทางการหรือเปล่า กราบเรียนนะครับ มีการพูดคุย เน้นย้ำกันอีกทีว่ามาตรการขอบชายแดน ก็ยืนยันบอกว่าไม่ว่าจะเป็นการใช้โดรน ยังมีการตรึงกัน แต่คนที่ลักลอบน่าตำหนิเขา เราก็บอกกันทุกวันนะครับ ขอท่านช่วยกรุณาเข้ามาเถอะครับ ถ้าเป็นคนไทยเราทุกคน ก็ต้อนรับท่านเข้าสู่การกลับประเทศอยู่แล้ว อย่าใช้วิธีการมาทางธรรมชาติเลย ของเราต้องทำหน้าที่หนัก เพราะฉะนั้น ก็ยังเจอความสามารถในการตรวจเจอนี่ ก็ต้องกล่าวชมนะครับ เพราะว่าเหมือนกับที่ผู้ที่ติดเชื้อ ที่เราไปทำ Active Case Finding เพราะฉะนั้น ตรงนี้ก็ขอความกรุณาตรวจ ได้เข้าใจว่าไปจับได้นี่ ก็เป็นความสามารถของทางฝ่ายความมั่นคง เมื่อวานนี้บอกว่า 80 กว่า เป็น 100 กว่า กำลังใจให้กับทางทีมที่ทำงานทางด้านบวกตรงนี้ครับ แต่เรียกว่าอะไรครับ ก็ต้องแสดงความรู้สึกที่ไม่ดี สำหรับคนที่มาในช่องทางทางธรรมชาติ ซึ่งเราก็บอกแล้วนะครับ ท่านมีความเสี่ยงอย่างยิ่ง ที่จะนำเชื้อเข้ามา ได้โปรดอย่าทำอย่างนั้นเลยนะครับ ก็ขอให้กำลังใจพี่น้องที่ขอบชายแดนชาวบ้านอยู่แล้ว ท่านด้วย มาในจังหวัด 10 จังหวัดนะครับ ที่เป็นพบรายใหม่ต่อวันนะครับ กรุงเทพมหานครยังต้นอยู่นะครับ นี่ขยับขึ้นมาเป็น 155 สมุทรปราการลดลงไป ปทุมธานี ก็ลดลงคงตัวก็อยู่ที่สมุทรสาคร อันดับ 5 เหมือนเดิมนะครับ ก็ขึ้นมาเป็นอันดับที่ 6 ชลบุรีนี่ลดลงนะครับ เป็นอันดับ 7 แล้วก็นครศรีธรรมราชพบ 30 เมื่อวานนี้ สงขลา ก็ดีขึ้นนะครับ ปรับลดลง พระนครศรีอยุธยาที่เท่าเดิมนะครับ แล้วก็ส่วนของ 10 อันดับ อันนี้คงที่นะครับ สะสมผมคงขอผ่านโดยเร็ว ไปดูตารางอันหนึ่งนะครับ ก็ในที่ประชุมก็อยากจะแยกแยะให้เห็นนะครับ ว่ามีตัวเลขของเรือนจำขึ้นมาแล้วนี่ เป็นตัวเลขที่ป่วยอยู่ในสถานที่จำกัด พอเพิ่มขึ้นมาก็ทำให้ตื่นตระหนก แยกตัวเลขตัวนี้ออกมาให้ชัดได้ไหม ก็ขอบคุณทางทีมกราฟิกก็จัดทำกันอย่างดี ก็ขอบคุณทางกองระบาดวิทยา กรมควบคุมโรค อยู่คอลัมน์ คอลัมน์ข้างบนนะครับ ยกเว้นประเทศจากเข้าราชอาณาจักรนี่ ยอดรวมทางขวามือ คือ 84,000 เอา 84,000 แยกออกมา จนถึงมาถึงปัจจุบันนี้นะครับ ตัดล็อกในช่วง 1 เมษายน ถึง 11 เมษายน ไป ก็จะเห็นตัวเลขของทาง 12 พฤษภาคมเป็นต้นมานี่ ในเรือนจำมีตั้งแต่ 13 พฤษภา 2,835 14 พฤษภาคม 873 15 พฤษภาคม 887 16 ครับ เมื่อวานก่อนตัวเลขเป็น 0 เอ๊ะ หายไปไหน นักข่าวก็ทักอยู่ แต่มาบวกรวมสะสม 53 แล้ว 18 คือ วันนี้ 680 ยอดรวมของทางผู้ต้องขังนี่นะครับ ในเรือนจำนี่ 11,428 ในขวามือ ต้องแยกออกมาจากกลุ่มที่ไม่รวมเรือนจำซึ่งก็เป็นจังหวัดอื่น ๆ ต่อไป แล้วเราก็มาดูนะครับ ในจังหวัดอื่น ๆ ก็เป็นเปอร์เซ็นต์ทั้งหลายก็อยู่ข้างล่างนี้ กินเปอร์เซ็นต์ค่อนข้างสูงเหมือนกันนะครับ อยู่ที่ 24 เปอร์เซ็นต์เท่านั้นเอง ขออนุญาตนำเสนอแบบนี้ครับ แล้วมาดูในที่ประชุมก็ให้ข้อคิดเห็นเกี่ยวกับตัวเลขต่าง ๆ นี้ออกมาตอนนี้นนทบุรีอยู่ในตลาด การตรวจ Active Case Finding เขามาแจกแจงเลยนะครับ มีอะไรบ้าง ยกตัวอย่างที่นนทบุรี เขามีตลาดต่าง ๆ นี่นะครับ นนท์ฯ สี่มุมเมือง ชุมชนเคหะบางเสาธง ปทุมธานีก็อยู่ที่ตลาดสี่มุมเมืองนะครับ ก็เป็นโรงงานหรือบริษัทนะครับ เพชบุรีก็เป็นบริษัททางด้านอิเล็กทรอนิกส์ อะไรต่าง ๆ เหล่านี้นะครับ อย่างไรก็ตามแต่นะครับ เรามีรายละเอียดเชิงลึก จะนำมา แต่มีประเด็นอันหนึ่งสังสรรค์กันด้วยนะครับ ไปเล่นสนุกเกอร์นะครับ มีคลับ มีอะไรทั้งหลาย ติดกันมาในกลุ่มก้อนนี้ การรายงานกันอยู่ เดี๋ยวถ้ามีความคืบหน้า ก็จะนำมาพูดคุยกัน ตอนนี้ผมก็โปรยเอาไว้ก่อน ใคร หรือท่านทั้งหลายที่สังสรรค์กันที่ใกล้ชิดกันนะครับ ในพื้นที่ปิด สนุกเกอร์ นี่ไปเล่นมาในพื้นที่ที่มีแอร์ เพดานเตี้ย ๆ วนอยู่ตรงโต๊ะนั้นก็อาจจะทำให้ติดได้นะครับ ผู้ป่วยใหม่ต่อผู้ป่วยหายกลับบ้าน อันนี้มีความสำคัญ จะดูเรื่องของเตียง ขออนุญาตดูเรื่องนี้ แล้วขณะเดียวกันก็จะได้เห็นประสิทธิภาพ หรือแนวโน้มของกราฟ หรือของอะไรทั้งหลายที่จะเข้ามา สีแดง ๆ คือ กรุงเทพมหานคร ป่วยมากกว่าหาย ก็จะใช้เป็นสีแดงไป 1-7 พฤษภาคม นะครับ เอาตัวเลขของผู้ป่วยใหม่ ผู้ป่วยหายมาเทียบเคียงกัน จะเห็นได้ว่า ผู้ป่วยใหม่ 1,488 ผู้ป่วยหาย 51 คิดเป็น 3 เท่ากว่าของกรุงเทพมหานครนี่ ใหม่กับหายพอ ๆ กันนะครับ 4,912 แล้วหาย 4,975 แต่ในช่วงตอนหลังมา ช่วง 8-14 กรุงเทพมหานคร ผู้ป่วยใหม่ 6,644 หายป่วยใหม่ หาย 5,322 คือ ป่วยมากกว่าหาย กรุงเทพฯ เพิ่งมาแซงในช่วงหลังนี่นะครับ ก็เหมือนกันนะครับ เพราะฉะนั้นตรงนี้ ต่างจังหวัดอีก 71 จังหวัด ในช่วงของ 8-17 พฤษภาคม นี่นะครับ ป่วยใหม่ 4,200 หาย 4,600 หายเยอะกว่าป่วย นี่คือสิ่งที่เห็นในภาพของอีก 70 กว่าจังหวัดในกรุงเทพมหานครนะครับ อันนี้ก็จะทำให้เราเห็นว่าการใช้เตียงก็จะมาเยอะอยู่ที่กรุงเทพมหานคร ภาพหนึ่ง 23 จังหวัด อันนี้เป็น 0 ชื่นชมขออนุญาตกล่าวนะครับ ขอนแก่น อุบลราชธานี พิษณุโลก ลำพูล ลำปาง อ่างทอง นครพนม เพชรบูรณ์ ตาก น่าน กาฬสินธุ์ ชัยนาท หนองคาย บึงกาฬ และสตูล กราบขอบพระคุณพี่น้องที่อยู่ใน 23 จังหวัดนี้เป็นอย่างสูง กับทางผู้ว่าราชการจังหวัด ที่ทำงานกันอย่างเข้มแข็ง มาดูในข้อมูลจากการสื่อสาร</w:t>
      </w:r>
      <w:r>
        <w:t xml:space="preserve"> </w:t>
      </w:r>
      <w:r>
        <w:t xml:space="preserve">COVID-19 ของพื้นที่กรุงเทพฯ และปริมณฑลครับ วันนี้มีภาพของตัวเลขที่เกิดขึ้น 873 ของกรุงเทพฯ และปริมณฑล ยังเป็นแนวทะแยงขึ้นอยู่นะครับ เขาลงไป… ผู้ป่วยยืนยันสะสมอยู่ที่ 28,658 คนแล้วนะครับ แต่ว่าส่วนหนึ่งเขาก็ไปทำในการค้นหาเชิงรุก ที่ทำกันอย่างเข้มข้น อัตราการเข้ากลุ่มที่เขาไปสุ่มดูนี่นะครับ ก็ถึง 6.98 เปอร์เซ็นต์นะครับ อันนี้ก็ต้องบอกนะครับ ว่าถ้าสุ่มก็เจอเยอะ สุ่มผิดก็ไม่เจอ ตรงนี้ก็จะบอกว่า เป็นอัตราว่าค่อย ๆ ไปสุ่มเจอ เหมือนเราไปสุ่มจับปลานะครับ ถ้าแม่นพอดีก็เจอได้เยอะนะครับ ถ้าไม่แม่นก็จะไม่เจอปลา มีตรงนี้ ก็เป็นหลักสถิติซึ่งเอามา ต้องเอามานะเสนอให้เห็นภาพของพี่น้องประชาชน กลุ่มที่เข้าไปดูตอนนี้ที่เจอเยอะ คือ แคมป์หลักสี่ จะเห็นเส้นกราฟทะแยงขึ้น ก็ยังมีทะแยงขึ้น ในส่วนของตลาดห้วยขวางก็ยังขึ้น 3 เส้นนี้นะครับ แต่แฟลตดินแดง ตลาดพลอยบางรัก อันนี้เริ่มจะเป็นเส้นที่จะนิ่ง ๆ อัตราการเพิ่มแบบคงที่ ตอนนี้มีตัวเลขของทางแคมป์ก่อสร้างหลักสี่ เมื่อวานนี้รายงานไปว่าเจอคนติดเชื้อ 885 จำได้ไหมครับ วันนี้ครับ เขาก็ไปตรวจ เพิ่มขึ้นเป็น 1,677 คน พบ1,107 คน คิดเป็น 66.41 เปอร์เซ็นต์นะครับ ก็ขอให้กำลังใจกับทางทีมงานกับกรมควมคุมโรคที่ลงกันอย่างเต็มที่ ต้องทำแล็บส่งกันอย่างรวดเร็วตลอด ว่าต้องขอให้ทำกำลังใจทุกท่าน แล้วก็มีผู้สัมผัสที่มีความเสี่ยงสูงถึง 586 คนนะครับ ที่จะต้องติดตาม อันนี้ขอบคุณมาก ๆ และรายงานอีกชิ้นหนึ่ง ที่จะกล่าวโดยสรุปจำนวนเขต ยังคงที่ 19 เขตหลัก นะครับ ดินแดง วัฒนา คลองเตย หลักสี่ ลาดพร้าว อะไรทั้งหลายนี่นะครับ แต่มีทั้งหมด 29 Cluster แต่มี 21 Cluster ที่ Active อยู่นะครับ ผมขออนุญาตเอ่ย กลุ่ม Cluster ที่ต้องเฝ้าระวังสูงสุดนะครับ ดินแดงจะมี 2 Cluster</w:t>
      </w:r>
      <w:r>
        <w:t xml:space="preserve"> </w:t>
      </w:r>
      <w:r>
        <w:t xml:space="preserve">ราชเทวี มีประตูน้ำ ริมคลอง สามเสน รถไฟมักกะสัน ที่ต้องบอก เพื่อสื่อสารถึง 3 ส่วนครับ ภาครัฐ เอกชน และประชาชนที่อยู่ใน Cluster ต่าง ๆ ราชเทวีไปแล้ว หลักสี่ไปแล้ว แคมป์ก่อสร้าง อันนี้ที่พูดไป แล้วก็ Cluster ที่ 7 ครับ ดุสิตอยู่ที่สี่แยกมหานาค คลัสเตอร์ที่ 8 อยู่ที่คลองถมเซ็นเตอร์ วงเวียน วรจักร โบ๊เบ๊คนงานก่อสร้าง Cluster ที่ 1011. ที่สีลม 12. Cluster ชาวกินี 13 ปากคลองตลาด 14. ตลาดบุญเรือง 15. โรงปูน 17. อันนี้ Cluster ที่ต้องเข้าระวัง การติดเชื้อก็อาจจะยังไม่มากนะครับ แต่ต้องเข้าไปเฝ้าระวัง คือ วัฒนา เขตวัฒนา แคมป์คนงานก่อสร้าง 47 18 ร้านเฟอนิเจอร์ ที่สวนหลวง 19. คือ ราชทัณฑ์นะครับ อันนี้เป็น Group ใหญ่ 20. คือ ราชเทวี บริษัทไฟแนนซ์ และ Cluster ที่พบใหม่ ตลาดยิ่งเจริญ เป็น Cluster ที่พบใหม่อันนี้เป็นอัตราติดเชื้อ ตรวจพบใหม่ 3 คน สะสมเป็น 25 นะครับ อันนี้ก็ตรวจเจอเชื้อกันไปนะครับ และมีแนวทางที่ต้องไปตรวจกัน ก็ขอความร่วมมือ กับพี่น้องประชาชนที่อยู่ในพื้นที่ต่าง ๆ ส่วนอื่น ๆ ที่เป็นสีเขียว ทวีวัฒนา สาธร ปทุมฯ สาทร ป้อมปรามศัตรูพ่าย สวนหลวงถึง 29 Cluster ผมขออนุญาต แต่ว่าทุกท่านต้องช่วยกันนะครับ ได้พูดคุยกันถึงผลงานของโรงพยาบาลบุษราคัม ซึ่งเป็นทางออกที่จะช่วยผู้ป่วยสีเหลืองนะครับ สีเหลือง วันนี้ปรากฏว่า โรงพยาบาลบุษราคัม ใช้เวลาไม่กี่วันสร้างเสร็จ ซึ่งใช้เวลาไม่กี่วันนะครับ สร้างเสร็จ แล้วก็ใส่เครื่องไม้เครื่องมือลงไปนะครับ ดูแลผู้ป่วยที่มีต้องใช้เครื่องออกซิเจน ต่าง ๆ ได้ด้วยนะครับ ระดับสีเหลือง ตามชื่อบุษราคัมนี่นะครับ เขารับใหม่ เขาทำงานตั้งแต่วันที่ 13 14 15 16 17 นะครับ มีตัวเลขรับใหม่แต่ละวัน ๆ นี่ 50-60 ราย วันนี้รับใหม่ 82 ราย บางคนเป็นสีแดง แต่ว่ามีบางคนต้อง Refer ออกไป ตอนนี้ยอดนอนโรงพยาบาลอยู่ที่ขวามือสุดนี่นะครับ 267 ราย แล้วนะครับ ก็ต้องระดมแพทย์ พยาบาล จากทางต่างจังหวัดเข้ามาด้วย ตรงนี้ไม่ใช่เพียงแค่</w:t>
      </w:r>
      <w:r>
        <w:t xml:space="preserve"> </w:t>
      </w:r>
      <w:r>
        <w:t xml:space="preserve">กรุงเทพมหานคร บุคลากรทางการแพทย์ที่อยู่กรุงเทพมหานครเท่านั้นนะครับ เรามีทีมแพทย์ จากต่างจังหวัดเข้ามาอยู่ในกรุงเทพด้วย เพราะฉะนั้น ผมกราบเรียนเลยนะครับ แพทย์อาสาถ้าท่านอยู่ในกรุงเทพมหานครอยู่แล้วนะครับ แล้วอยากที่จะเข้ามาช่วย แล้วก็การเดินทางต่าง ๆ ไม่ยากลำบาก ขออนุญาตท่านได้ช่วยแสดงเจตจำนง ไปที่โรงพยาบาลบุษราคัม เราจะได้ช่วยกันดูแลผู้ป่วยของพวกเราให้ดีที่สุด ให้พวกเขาได้หาย แล้วก็อาการดีขึ้นจนกลับบ้านได้นะครับ ขอกราบขอบพระคุณเป็นอย่างสูง มีอะไรจะฝากทิ้งท้ายไหมครับ</w:t>
      </w:r>
    </w:p>
    <w:p>
      <w:pPr>
        <w:pStyle w:val="BodyText"/>
      </w:pPr>
      <w:r>
        <w:t xml:space="preserve">(นายแพทย์ทวีศิลป์) ครั้งนี้นะครับ ก็เป็นตามนโยบายท้ายรายการนี้ นอกจากเป็นเรื่องการแปลเป็นภาษาอังกฤษ รวดยาวกันไป วันนี้มีถึง 2 เสวนา ขอเน้นย้ำอีกครั้งหนึ่งครับ เรื่องการพูดคุย เรื่องของราชทัณฑ์กับเรือนจำ ดี ไม่เป็น COVID กันทุกท่านนะครับ</w:t>
      </w:r>
    </w:p>
    <w:p>
      <w:pPr>
        <w:pStyle w:val="BodyText"/>
      </w:pPr>
      <w:r>
        <w:t xml:space="preserve">(คุณสุภนันท์) ครับ ขอบคุณนะครับ นายแพทย์ทวีศิลป์ วิษณุโยธิน โฆษก ศบค. วันนี้ก็มานำเรียนในสถานการณ์ วันนี้การรายงานของวันนี้ 73 แต่ถ้าเกิดแยกนะครับ เป็นส่วน ๆ การติดเชื้อภายในประเทศนอกเรือนจำนี่ 1,793 แล้วก็เป็นการติดเชื้อในเรือนจำ ถ้าเกิดโฟกัสกลุ่มก้อนของเรือนจำ ตัวเลขทะลุกว่า 11,000 คน แนวทางการควบคุมการระบาด การควบคุมผู้ต้องขังทั้งหมด จะเป็นอย่างไร เดี๋ยวช่วงท้ายในการแถลงวันนี้ รวมถึงเรื่องของโรงพยาบาลบุษราคัม จะเป็นการแถลงข่าวในภาคภาษาอังกฤษ โดยท่าน ณัฐภาณุ นพคุณ รองอธิบดีกรมสารนิเทศ และรองโฆษกกระทรวงการต่างประเทศ เรียนเชิญครับ</w:t>
      </w:r>
    </w:p>
    <w:p>
      <w:pPr>
        <w:pStyle w:val="BodyText"/>
      </w:pPr>
      <w:r>
        <w:t xml:space="preserve">(คุณณัฐภาณุ)</w:t>
      </w:r>
      <w:r>
        <w:t xml:space="preserve"> </w:t>
      </w:r>
      <w:r>
        <w:t xml:space="preserve">สวัสดีครับ Ր</w:t>
      </w:r>
    </w:p>
    <w:p>
      <w:pPr>
        <w:pStyle w:val="BodyText"/>
      </w:pPr>
      <w:r>
        <w:t xml:space="preserve">[ภาษาต่างประเทศ] สวัสดีครับ</w:t>
      </w:r>
    </w:p>
    <w:p>
      <w:pPr>
        <w:pStyle w:val="BodyText"/>
      </w:pPr>
      <w:r>
        <w:t xml:space="preserve">(คุณณัฐภาณุ) ครับ ขอบคุณนะครับ ท่านณัฐภาณุ นพคุณ รองอธิบดีกรมสารนิเทศ และรองโฆษกกระทรวงการต่างประเทศ นะครับ สำหรับการนำข้อมูลการแถลงข่าวของ ศบค. ทำความเข้าใจกับชาวต่างชาติ เดี๋ยวช่วงนี้เราพักกันสักครู่นะครับ แล้วเดี๋ยวจะมาพูดคุยกันที่ทิ้งค้างกันไว้สักครู่ ประเด็น การระบาดในพื้นที่ของเรือนจำที่ตัวเลขทำไมสถานการณ์นั้นรุนแรงมากขึ้น ทำไม่ การระบาดและการดูแลผู้ต้องขังอย่างไรพักกันสักครู่ครับ อยากให้กำลังใจคุณหมอՐ</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ทดสอบฝึกพิมพ์ แถลงสถานการณ์ COVID-19 โดย ศบค. (18 พ.ค. 64)</dc:title>
  <dc:creator/>
  <cp:keywords/>
  <dcterms:created xsi:type="dcterms:W3CDTF">2021-05-18T06:47:28Z</dcterms:created>
  <dcterms:modified xsi:type="dcterms:W3CDTF">2021-05-18T06:47: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18 พฤษภาคม 2564 เวลา 12.10 น.</vt:lpwstr>
  </property>
  <property fmtid="{D5CDD505-2E9C-101B-9397-08002B2CF9AE}" pid="3" name="subtitle">
    <vt:lpwstr/>
  </property>
</Properties>
</file>